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CD744" w14:textId="46AD0220" w:rsidR="0034190D" w:rsidRDefault="0034190D" w:rsidP="00E03BED"/>
    <w:p w14:paraId="76375B7D" w14:textId="5A9DB3CE" w:rsidR="00E03BED" w:rsidRDefault="00E03BED" w:rsidP="00E03BED"/>
    <w:p w14:paraId="6F07D926" w14:textId="0D2E92F3" w:rsidR="00D96F1C" w:rsidRPr="00D96F1C" w:rsidRDefault="00D96F1C" w:rsidP="00D96F1C">
      <w:pPr>
        <w:jc w:val="center"/>
        <w:rPr>
          <w:b/>
        </w:rPr>
      </w:pPr>
      <w:r w:rsidRPr="00D96F1C">
        <w:rPr>
          <w:b/>
        </w:rPr>
        <w:t>M&amp;D RESEARCH TRAINING WORKSHOP</w:t>
      </w:r>
      <w:r>
        <w:rPr>
          <w:b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597"/>
        <w:gridCol w:w="1841"/>
        <w:gridCol w:w="4672"/>
        <w:gridCol w:w="2038"/>
        <w:gridCol w:w="2270"/>
      </w:tblGrid>
      <w:tr w:rsidR="00FD22AE" w14:paraId="13D39D5E" w14:textId="77777777" w:rsidTr="00D96F1C">
        <w:tc>
          <w:tcPr>
            <w:tcW w:w="532" w:type="dxa"/>
          </w:tcPr>
          <w:p w14:paraId="0A71102A" w14:textId="76BA6650" w:rsidR="00232C1A" w:rsidRPr="001F78D6" w:rsidRDefault="001F78D6" w:rsidP="00E03BED">
            <w:pPr>
              <w:rPr>
                <w:b/>
              </w:rPr>
            </w:pPr>
            <w:bookmarkStart w:id="0" w:name="_GoBack"/>
            <w:r w:rsidRPr="001F78D6">
              <w:rPr>
                <w:b/>
              </w:rPr>
              <w:t xml:space="preserve">NO </w:t>
            </w:r>
          </w:p>
        </w:tc>
        <w:tc>
          <w:tcPr>
            <w:tcW w:w="1597" w:type="dxa"/>
          </w:tcPr>
          <w:p w14:paraId="2E85E091" w14:textId="216A5896" w:rsidR="00232C1A" w:rsidRPr="001F78D6" w:rsidRDefault="001F78D6" w:rsidP="00E03BED">
            <w:pPr>
              <w:rPr>
                <w:b/>
              </w:rPr>
            </w:pPr>
            <w:r w:rsidRPr="001F78D6">
              <w:rPr>
                <w:b/>
              </w:rPr>
              <w:t xml:space="preserve">DAY </w:t>
            </w:r>
          </w:p>
        </w:tc>
        <w:tc>
          <w:tcPr>
            <w:tcW w:w="1841" w:type="dxa"/>
          </w:tcPr>
          <w:p w14:paraId="6104F530" w14:textId="6598FFFC" w:rsidR="00232C1A" w:rsidRPr="001F78D6" w:rsidRDefault="001F78D6" w:rsidP="00E03BED">
            <w:pPr>
              <w:rPr>
                <w:b/>
              </w:rPr>
            </w:pPr>
            <w:r w:rsidRPr="001F78D6">
              <w:rPr>
                <w:b/>
              </w:rPr>
              <w:t xml:space="preserve">TIME </w:t>
            </w:r>
          </w:p>
        </w:tc>
        <w:tc>
          <w:tcPr>
            <w:tcW w:w="4672" w:type="dxa"/>
          </w:tcPr>
          <w:p w14:paraId="163F1C77" w14:textId="589C8737" w:rsidR="00232C1A" w:rsidRPr="001F78D6" w:rsidRDefault="001F78D6" w:rsidP="00E03BED">
            <w:pPr>
              <w:rPr>
                <w:b/>
              </w:rPr>
            </w:pPr>
            <w:r w:rsidRPr="001F78D6">
              <w:rPr>
                <w:b/>
              </w:rPr>
              <w:t xml:space="preserve">THEME </w:t>
            </w:r>
          </w:p>
        </w:tc>
        <w:tc>
          <w:tcPr>
            <w:tcW w:w="2038" w:type="dxa"/>
          </w:tcPr>
          <w:p w14:paraId="0E33B589" w14:textId="793E9946" w:rsidR="00232C1A" w:rsidRPr="001F78D6" w:rsidRDefault="001F78D6" w:rsidP="00E03BED">
            <w:pPr>
              <w:rPr>
                <w:b/>
              </w:rPr>
            </w:pPr>
            <w:r w:rsidRPr="001F78D6">
              <w:rPr>
                <w:b/>
              </w:rPr>
              <w:t xml:space="preserve">FACILITATOR </w:t>
            </w:r>
          </w:p>
        </w:tc>
        <w:tc>
          <w:tcPr>
            <w:tcW w:w="2270" w:type="dxa"/>
          </w:tcPr>
          <w:p w14:paraId="70C7F400" w14:textId="0CFDB9E7" w:rsidR="00232C1A" w:rsidRPr="001F78D6" w:rsidRDefault="001F78D6" w:rsidP="00E03BED">
            <w:pPr>
              <w:rPr>
                <w:b/>
              </w:rPr>
            </w:pPr>
            <w:r w:rsidRPr="001F78D6">
              <w:rPr>
                <w:b/>
              </w:rPr>
              <w:t xml:space="preserve">LINK </w:t>
            </w:r>
          </w:p>
        </w:tc>
      </w:tr>
      <w:tr w:rsidR="00FD22AE" w14:paraId="6CBD9F47" w14:textId="77777777" w:rsidTr="00D96F1C">
        <w:tc>
          <w:tcPr>
            <w:tcW w:w="532" w:type="dxa"/>
          </w:tcPr>
          <w:p w14:paraId="3848EA87" w14:textId="60D7BA0E" w:rsidR="00232C1A" w:rsidRDefault="00050016" w:rsidP="00E03BED">
            <w:r>
              <w:t>1</w:t>
            </w:r>
          </w:p>
        </w:tc>
        <w:tc>
          <w:tcPr>
            <w:tcW w:w="1597" w:type="dxa"/>
          </w:tcPr>
          <w:p w14:paraId="605A0C8A" w14:textId="6F106C31" w:rsidR="00232C1A" w:rsidRDefault="00050016" w:rsidP="00E03BED">
            <w:r>
              <w:t xml:space="preserve">14 August </w:t>
            </w:r>
          </w:p>
        </w:tc>
        <w:tc>
          <w:tcPr>
            <w:tcW w:w="1841" w:type="dxa"/>
          </w:tcPr>
          <w:p w14:paraId="799FFF9E" w14:textId="74C3947E" w:rsidR="00232C1A" w:rsidRDefault="00412247" w:rsidP="00E03BED">
            <w:r>
              <w:t>9-13</w:t>
            </w:r>
            <w:r w:rsidR="00111850">
              <w:t xml:space="preserve"> </w:t>
            </w:r>
            <w:r w:rsidR="00111850" w:rsidRPr="00111850">
              <w:t>(+2GMT)</w:t>
            </w:r>
          </w:p>
        </w:tc>
        <w:tc>
          <w:tcPr>
            <w:tcW w:w="4672" w:type="dxa"/>
          </w:tcPr>
          <w:p w14:paraId="0A1E4969" w14:textId="2D423007" w:rsidR="00232C1A" w:rsidRDefault="00412247" w:rsidP="00E03BED">
            <w:r>
              <w:t>Introduction to Qualitative data analysis software</w:t>
            </w:r>
          </w:p>
        </w:tc>
        <w:tc>
          <w:tcPr>
            <w:tcW w:w="2038" w:type="dxa"/>
          </w:tcPr>
          <w:p w14:paraId="46F3021B" w14:textId="2143D3B7" w:rsidR="00232C1A" w:rsidRDefault="00111850" w:rsidP="00E03BED">
            <w:r>
              <w:t xml:space="preserve">Ms Muchengetwa </w:t>
            </w:r>
          </w:p>
        </w:tc>
        <w:tc>
          <w:tcPr>
            <w:tcW w:w="2270" w:type="dxa"/>
          </w:tcPr>
          <w:p w14:paraId="73A4B227" w14:textId="1BB254E3" w:rsidR="00232C1A" w:rsidRPr="000414F4" w:rsidRDefault="00E62321" w:rsidP="00E03BED">
            <w:pPr>
              <w:rPr>
                <w:color w:val="4472C4" w:themeColor="accent1"/>
              </w:rPr>
            </w:pPr>
            <w:hyperlink r:id="rId10" w:history="1">
              <w:r w:rsidRPr="000414F4">
                <w:rPr>
                  <w:rStyle w:val="Hyperlink"/>
                  <w:color w:val="4472C4" w:themeColor="accent1"/>
                </w:rPr>
                <w:t>https://bit.ly/3kxU6ER</w:t>
              </w:r>
            </w:hyperlink>
            <w:r w:rsidRPr="000414F4">
              <w:rPr>
                <w:color w:val="4472C4" w:themeColor="accent1"/>
              </w:rPr>
              <w:t xml:space="preserve"> </w:t>
            </w:r>
          </w:p>
        </w:tc>
      </w:tr>
      <w:tr w:rsidR="00FD22AE" w14:paraId="7B6CCCF9" w14:textId="77777777" w:rsidTr="00D96F1C">
        <w:tc>
          <w:tcPr>
            <w:tcW w:w="532" w:type="dxa"/>
          </w:tcPr>
          <w:p w14:paraId="41944BCC" w14:textId="4F09835A" w:rsidR="00232C1A" w:rsidRDefault="00050016" w:rsidP="00E03BED">
            <w:r>
              <w:t>2</w:t>
            </w:r>
          </w:p>
        </w:tc>
        <w:tc>
          <w:tcPr>
            <w:tcW w:w="1597" w:type="dxa"/>
          </w:tcPr>
          <w:p w14:paraId="712CA540" w14:textId="0C3DECB8" w:rsidR="00232C1A" w:rsidRDefault="00050016" w:rsidP="00E03BED">
            <w:r>
              <w:t xml:space="preserve">21 August </w:t>
            </w:r>
          </w:p>
        </w:tc>
        <w:tc>
          <w:tcPr>
            <w:tcW w:w="1841" w:type="dxa"/>
          </w:tcPr>
          <w:p w14:paraId="58CC87C7" w14:textId="0C843289" w:rsidR="00232C1A" w:rsidRDefault="00C42C8D" w:rsidP="00E03BED">
            <w:r>
              <w:t>9-12 AM (+2GMT)</w:t>
            </w:r>
          </w:p>
        </w:tc>
        <w:tc>
          <w:tcPr>
            <w:tcW w:w="4672" w:type="dxa"/>
          </w:tcPr>
          <w:p w14:paraId="3981BD21" w14:textId="296CBDFF" w:rsidR="00232C1A" w:rsidRDefault="00C42C8D" w:rsidP="00E03BED">
            <w:r>
              <w:t xml:space="preserve">Ethics Colloquium </w:t>
            </w:r>
          </w:p>
        </w:tc>
        <w:tc>
          <w:tcPr>
            <w:tcW w:w="2038" w:type="dxa"/>
          </w:tcPr>
          <w:p w14:paraId="16BDA623" w14:textId="77777777" w:rsidR="00232C1A" w:rsidRDefault="00C42C8D" w:rsidP="00E03BED">
            <w:r>
              <w:t xml:space="preserve">Dr Visagie </w:t>
            </w:r>
          </w:p>
          <w:p w14:paraId="7AD0851B" w14:textId="661316E2" w:rsidR="00C42C8D" w:rsidRDefault="00C42C8D" w:rsidP="00E03BED">
            <w:r>
              <w:t xml:space="preserve">Mr </w:t>
            </w:r>
            <w:r w:rsidR="00245697">
              <w:t xml:space="preserve">Mdakane </w:t>
            </w:r>
          </w:p>
          <w:p w14:paraId="41415AAD" w14:textId="0DFC2A47" w:rsidR="00245697" w:rsidRDefault="00245697" w:rsidP="00E03BED">
            <w:r>
              <w:t xml:space="preserve">Mr Simelane </w:t>
            </w:r>
          </w:p>
        </w:tc>
        <w:tc>
          <w:tcPr>
            <w:tcW w:w="2270" w:type="dxa"/>
          </w:tcPr>
          <w:p w14:paraId="227071F7" w14:textId="77777777" w:rsidR="00C11F31" w:rsidRPr="000414F4" w:rsidRDefault="00C11F31" w:rsidP="00E03BED">
            <w:pPr>
              <w:rPr>
                <w:color w:val="4472C4" w:themeColor="accent1"/>
              </w:rPr>
            </w:pPr>
            <w:r w:rsidRPr="000414F4">
              <w:rPr>
                <w:color w:val="4472C4" w:themeColor="accent1"/>
              </w:rPr>
              <w:t xml:space="preserve">RSVP: </w:t>
            </w:r>
          </w:p>
          <w:p w14:paraId="034087D4" w14:textId="0CA73E0D" w:rsidR="00232C1A" w:rsidRPr="000414F4" w:rsidRDefault="00D3100A" w:rsidP="00E03BED">
            <w:pPr>
              <w:rPr>
                <w:color w:val="4472C4" w:themeColor="accent1"/>
              </w:rPr>
            </w:pPr>
            <w:hyperlink r:id="rId11" w:history="1">
              <w:r w:rsidRPr="000414F4">
                <w:rPr>
                  <w:rStyle w:val="Hyperlink"/>
                  <w:color w:val="4472C4" w:themeColor="accent1"/>
                </w:rPr>
                <w:t>https://bit.ly/3i94roz</w:t>
              </w:r>
            </w:hyperlink>
            <w:r w:rsidRPr="000414F4">
              <w:rPr>
                <w:color w:val="4472C4" w:themeColor="accent1"/>
              </w:rPr>
              <w:t xml:space="preserve"> </w:t>
            </w:r>
            <w:r w:rsidR="0059186B" w:rsidRPr="000414F4">
              <w:rPr>
                <w:color w:val="4472C4" w:themeColor="accent1"/>
              </w:rPr>
              <w:t xml:space="preserve"> </w:t>
            </w:r>
          </w:p>
        </w:tc>
      </w:tr>
      <w:tr w:rsidR="00FD22AE" w14:paraId="4A8935D0" w14:textId="77777777" w:rsidTr="00D96F1C">
        <w:tc>
          <w:tcPr>
            <w:tcW w:w="532" w:type="dxa"/>
          </w:tcPr>
          <w:p w14:paraId="18007701" w14:textId="3B00EC7C" w:rsidR="00232C1A" w:rsidRDefault="00050016" w:rsidP="00E03BED">
            <w:r>
              <w:t>3</w:t>
            </w:r>
          </w:p>
        </w:tc>
        <w:tc>
          <w:tcPr>
            <w:tcW w:w="1597" w:type="dxa"/>
          </w:tcPr>
          <w:p w14:paraId="64E20F4B" w14:textId="1427B78E" w:rsidR="00232C1A" w:rsidRDefault="00050016" w:rsidP="00E03BED">
            <w:r>
              <w:t xml:space="preserve">28 August </w:t>
            </w:r>
          </w:p>
        </w:tc>
        <w:tc>
          <w:tcPr>
            <w:tcW w:w="1841" w:type="dxa"/>
          </w:tcPr>
          <w:p w14:paraId="4F719759" w14:textId="6AE00F83" w:rsidR="00232C1A" w:rsidRDefault="00FC42DC" w:rsidP="00E03BED">
            <w:r>
              <w:t>9-12 AM (+2GMT)</w:t>
            </w:r>
          </w:p>
        </w:tc>
        <w:tc>
          <w:tcPr>
            <w:tcW w:w="4672" w:type="dxa"/>
          </w:tcPr>
          <w:p w14:paraId="53C808C6" w14:textId="0357D0AF" w:rsidR="00232C1A" w:rsidRDefault="008730FE" w:rsidP="00E03BED">
            <w:r>
              <w:t xml:space="preserve">Introduction to Quantitative </w:t>
            </w:r>
            <w:r w:rsidR="00FC42DC">
              <w:t>Approaches</w:t>
            </w:r>
            <w:r w:rsidR="00C14593">
              <w:t xml:space="preserve">/Research Methods </w:t>
            </w:r>
            <w:r w:rsidR="00FC42DC">
              <w:t xml:space="preserve"> </w:t>
            </w:r>
          </w:p>
        </w:tc>
        <w:tc>
          <w:tcPr>
            <w:tcW w:w="2038" w:type="dxa"/>
          </w:tcPr>
          <w:p w14:paraId="3C056CCC" w14:textId="2CEBEB92" w:rsidR="00232C1A" w:rsidRDefault="00A251E6" w:rsidP="00E03BED">
            <w:r>
              <w:t xml:space="preserve">Prof </w:t>
            </w:r>
            <w:proofErr w:type="spellStart"/>
            <w:r>
              <w:t>Ugguto</w:t>
            </w:r>
            <w:proofErr w:type="spellEnd"/>
            <w:r>
              <w:t xml:space="preserve"> </w:t>
            </w:r>
          </w:p>
        </w:tc>
        <w:tc>
          <w:tcPr>
            <w:tcW w:w="2270" w:type="dxa"/>
          </w:tcPr>
          <w:p w14:paraId="372B91EC" w14:textId="480C8F4A" w:rsidR="00232C1A" w:rsidRPr="000414F4" w:rsidRDefault="00FD22AE" w:rsidP="00E03BED">
            <w:pPr>
              <w:rPr>
                <w:color w:val="4472C4" w:themeColor="accent1"/>
              </w:rPr>
            </w:pPr>
            <w:hyperlink r:id="rId12" w:history="1">
              <w:r w:rsidRPr="000414F4">
                <w:rPr>
                  <w:rStyle w:val="Hyperlink"/>
                  <w:color w:val="4472C4" w:themeColor="accent1"/>
                </w:rPr>
                <w:t>https:/</w:t>
              </w:r>
              <w:r w:rsidRPr="000414F4">
                <w:rPr>
                  <w:rStyle w:val="Hyperlink"/>
                  <w:color w:val="4472C4" w:themeColor="accent1"/>
                </w:rPr>
                <w:t>/</w:t>
              </w:r>
              <w:r w:rsidRPr="000414F4">
                <w:rPr>
                  <w:rStyle w:val="Hyperlink"/>
                  <w:color w:val="4472C4" w:themeColor="accent1"/>
                </w:rPr>
                <w:t>bit.ly/30ITZOW</w:t>
              </w:r>
            </w:hyperlink>
            <w:r w:rsidRPr="000414F4">
              <w:rPr>
                <w:color w:val="4472C4" w:themeColor="accent1"/>
              </w:rPr>
              <w:t xml:space="preserve"> </w:t>
            </w:r>
          </w:p>
        </w:tc>
      </w:tr>
      <w:tr w:rsidR="00FD22AE" w14:paraId="56469EB3" w14:textId="77777777" w:rsidTr="00D96F1C">
        <w:tc>
          <w:tcPr>
            <w:tcW w:w="532" w:type="dxa"/>
          </w:tcPr>
          <w:p w14:paraId="0CE23FBD" w14:textId="2D7D3441" w:rsidR="00232C1A" w:rsidRDefault="00050016" w:rsidP="00E03BED">
            <w:r>
              <w:t>4</w:t>
            </w:r>
          </w:p>
        </w:tc>
        <w:tc>
          <w:tcPr>
            <w:tcW w:w="1597" w:type="dxa"/>
          </w:tcPr>
          <w:p w14:paraId="5EB3DA99" w14:textId="7451668A" w:rsidR="00232C1A" w:rsidRDefault="00050016" w:rsidP="00E03BED">
            <w:r>
              <w:t xml:space="preserve">04 September </w:t>
            </w:r>
          </w:p>
        </w:tc>
        <w:tc>
          <w:tcPr>
            <w:tcW w:w="1841" w:type="dxa"/>
          </w:tcPr>
          <w:p w14:paraId="34D60E7A" w14:textId="36537D70" w:rsidR="00232C1A" w:rsidRDefault="003755B8" w:rsidP="00E03BED">
            <w:r>
              <w:t>9-11AM (+2GMT)</w:t>
            </w:r>
          </w:p>
        </w:tc>
        <w:tc>
          <w:tcPr>
            <w:tcW w:w="4672" w:type="dxa"/>
          </w:tcPr>
          <w:p w14:paraId="12F63192" w14:textId="43451327" w:rsidR="00232C1A" w:rsidRDefault="007350ED" w:rsidP="00E03BED">
            <w:r>
              <w:t xml:space="preserve">Online </w:t>
            </w:r>
            <w:r w:rsidR="003755B8">
              <w:t>Training</w:t>
            </w:r>
            <w:r>
              <w:t>: Filling of ethics</w:t>
            </w:r>
            <w:r w:rsidR="00EB1D6E">
              <w:t xml:space="preserve"> </w:t>
            </w:r>
            <w:r w:rsidR="00B46F02">
              <w:t>clearance application</w:t>
            </w:r>
            <w:r>
              <w:t xml:space="preserve"> forms </w:t>
            </w:r>
          </w:p>
        </w:tc>
        <w:tc>
          <w:tcPr>
            <w:tcW w:w="2038" w:type="dxa"/>
          </w:tcPr>
          <w:p w14:paraId="09D859F3" w14:textId="22B0EA3B" w:rsidR="00232C1A" w:rsidRDefault="007350ED" w:rsidP="00E03BED">
            <w:r>
              <w:t xml:space="preserve">Ms Muchengetwa </w:t>
            </w:r>
          </w:p>
        </w:tc>
        <w:tc>
          <w:tcPr>
            <w:tcW w:w="2270" w:type="dxa"/>
          </w:tcPr>
          <w:p w14:paraId="4BFF83B0" w14:textId="6F999346" w:rsidR="00232C1A" w:rsidRPr="000414F4" w:rsidRDefault="005C4CFD" w:rsidP="00E03BED">
            <w:pPr>
              <w:rPr>
                <w:color w:val="4472C4" w:themeColor="accent1"/>
              </w:rPr>
            </w:pPr>
            <w:hyperlink r:id="rId13" w:history="1">
              <w:r w:rsidRPr="000414F4">
                <w:rPr>
                  <w:rStyle w:val="Hyperlink"/>
                  <w:color w:val="4472C4" w:themeColor="accent1"/>
                </w:rPr>
                <w:t>https://bit.ly/2XQl</w:t>
              </w:r>
              <w:r w:rsidRPr="000414F4">
                <w:rPr>
                  <w:rStyle w:val="Hyperlink"/>
                  <w:color w:val="4472C4" w:themeColor="accent1"/>
                </w:rPr>
                <w:t>h</w:t>
              </w:r>
              <w:r w:rsidRPr="000414F4">
                <w:rPr>
                  <w:rStyle w:val="Hyperlink"/>
                  <w:color w:val="4472C4" w:themeColor="accent1"/>
                </w:rPr>
                <w:t>Rr</w:t>
              </w:r>
            </w:hyperlink>
            <w:r w:rsidRPr="000414F4">
              <w:rPr>
                <w:color w:val="4472C4" w:themeColor="accent1"/>
              </w:rPr>
              <w:t xml:space="preserve"> </w:t>
            </w:r>
            <w:r w:rsidR="00CC0665" w:rsidRPr="000414F4">
              <w:rPr>
                <w:color w:val="4472C4" w:themeColor="accent1"/>
              </w:rPr>
              <w:t xml:space="preserve"> </w:t>
            </w:r>
          </w:p>
        </w:tc>
      </w:tr>
      <w:tr w:rsidR="00FD22AE" w14:paraId="7FA9654A" w14:textId="77777777" w:rsidTr="00D96F1C">
        <w:tc>
          <w:tcPr>
            <w:tcW w:w="532" w:type="dxa"/>
          </w:tcPr>
          <w:p w14:paraId="6E430F31" w14:textId="374A67F9" w:rsidR="00232C1A" w:rsidRDefault="00050016" w:rsidP="00E03BED">
            <w:r>
              <w:t>5</w:t>
            </w:r>
          </w:p>
        </w:tc>
        <w:tc>
          <w:tcPr>
            <w:tcW w:w="1597" w:type="dxa"/>
          </w:tcPr>
          <w:p w14:paraId="1DAAC6A9" w14:textId="522165A4" w:rsidR="00232C1A" w:rsidRDefault="00050016" w:rsidP="00E03BED">
            <w:r>
              <w:t xml:space="preserve">11 September </w:t>
            </w:r>
          </w:p>
        </w:tc>
        <w:tc>
          <w:tcPr>
            <w:tcW w:w="1841" w:type="dxa"/>
          </w:tcPr>
          <w:p w14:paraId="3B93FE9D" w14:textId="7625EFE2" w:rsidR="00232C1A" w:rsidRDefault="00166627" w:rsidP="00E03BED">
            <w:r w:rsidRPr="00166627">
              <w:t>9-12 AM (+2GMT)</w:t>
            </w:r>
          </w:p>
        </w:tc>
        <w:tc>
          <w:tcPr>
            <w:tcW w:w="4672" w:type="dxa"/>
          </w:tcPr>
          <w:p w14:paraId="379B8FDF" w14:textId="0C5D25A1" w:rsidR="00232C1A" w:rsidRDefault="00166627" w:rsidP="00E03BED">
            <w:r w:rsidRPr="00166627">
              <w:t>Writing for publication and presentation skills</w:t>
            </w:r>
          </w:p>
        </w:tc>
        <w:tc>
          <w:tcPr>
            <w:tcW w:w="2038" w:type="dxa"/>
          </w:tcPr>
          <w:p w14:paraId="65EB38BF" w14:textId="526CD4F2" w:rsidR="00232C1A" w:rsidRDefault="00166627" w:rsidP="00E03BED">
            <w:r>
              <w:t>Dr Gumbi</w:t>
            </w:r>
          </w:p>
        </w:tc>
        <w:tc>
          <w:tcPr>
            <w:tcW w:w="2270" w:type="dxa"/>
          </w:tcPr>
          <w:p w14:paraId="0BECF652" w14:textId="1833BB87" w:rsidR="00232C1A" w:rsidRPr="000414F4" w:rsidRDefault="00C7741E" w:rsidP="00E03BED">
            <w:pPr>
              <w:rPr>
                <w:color w:val="4472C4" w:themeColor="accent1"/>
              </w:rPr>
            </w:pPr>
            <w:hyperlink r:id="rId14" w:history="1">
              <w:r w:rsidRPr="000414F4">
                <w:rPr>
                  <w:rStyle w:val="Hyperlink"/>
                  <w:color w:val="4472C4" w:themeColor="accent1"/>
                </w:rPr>
                <w:t>https://b</w:t>
              </w:r>
              <w:r w:rsidRPr="000414F4">
                <w:rPr>
                  <w:rStyle w:val="Hyperlink"/>
                  <w:color w:val="4472C4" w:themeColor="accent1"/>
                </w:rPr>
                <w:t>i</w:t>
              </w:r>
              <w:r w:rsidRPr="000414F4">
                <w:rPr>
                  <w:rStyle w:val="Hyperlink"/>
                  <w:color w:val="4472C4" w:themeColor="accent1"/>
                </w:rPr>
                <w:t>t.ly/2PJkYU0</w:t>
              </w:r>
            </w:hyperlink>
            <w:r w:rsidRPr="000414F4">
              <w:rPr>
                <w:color w:val="4472C4" w:themeColor="accent1"/>
              </w:rPr>
              <w:t xml:space="preserve"> </w:t>
            </w:r>
          </w:p>
        </w:tc>
      </w:tr>
      <w:tr w:rsidR="00FD22AE" w14:paraId="032FE3B2" w14:textId="77777777" w:rsidTr="00D96F1C">
        <w:tc>
          <w:tcPr>
            <w:tcW w:w="532" w:type="dxa"/>
          </w:tcPr>
          <w:p w14:paraId="209FB61B" w14:textId="3C838470" w:rsidR="00232C1A" w:rsidRDefault="00050016" w:rsidP="00E03BED">
            <w:r>
              <w:t>6</w:t>
            </w:r>
          </w:p>
        </w:tc>
        <w:tc>
          <w:tcPr>
            <w:tcW w:w="1597" w:type="dxa"/>
          </w:tcPr>
          <w:p w14:paraId="2A19E4C7" w14:textId="16D80D77" w:rsidR="00232C1A" w:rsidRDefault="00050016" w:rsidP="00E03BED">
            <w:r>
              <w:t xml:space="preserve">18 September </w:t>
            </w:r>
          </w:p>
        </w:tc>
        <w:tc>
          <w:tcPr>
            <w:tcW w:w="1841" w:type="dxa"/>
          </w:tcPr>
          <w:p w14:paraId="3E6A7E42" w14:textId="5716CC07" w:rsidR="00232C1A" w:rsidRDefault="00050016" w:rsidP="00E03BED">
            <w:r>
              <w:t>9-12 AM (+2GMT)</w:t>
            </w:r>
          </w:p>
        </w:tc>
        <w:tc>
          <w:tcPr>
            <w:tcW w:w="4672" w:type="dxa"/>
          </w:tcPr>
          <w:p w14:paraId="167A8D42" w14:textId="106B5723" w:rsidR="00232C1A" w:rsidRDefault="007017FE" w:rsidP="00E03BED">
            <w:r>
              <w:t xml:space="preserve">African Epistemologies/Transformative research paradigm </w:t>
            </w:r>
          </w:p>
        </w:tc>
        <w:tc>
          <w:tcPr>
            <w:tcW w:w="2038" w:type="dxa"/>
          </w:tcPr>
          <w:p w14:paraId="7689EA4D" w14:textId="4B3285FC" w:rsidR="00232C1A" w:rsidRDefault="007017FE" w:rsidP="00E03BED">
            <w:r>
              <w:t>Prof Romm</w:t>
            </w:r>
          </w:p>
        </w:tc>
        <w:tc>
          <w:tcPr>
            <w:tcW w:w="2270" w:type="dxa"/>
          </w:tcPr>
          <w:p w14:paraId="23EE7732" w14:textId="5BD2C1AC" w:rsidR="00232C1A" w:rsidRPr="000414F4" w:rsidRDefault="004F3B7C" w:rsidP="00E03BED">
            <w:pPr>
              <w:rPr>
                <w:color w:val="4472C4" w:themeColor="accent1"/>
              </w:rPr>
            </w:pPr>
            <w:hyperlink r:id="rId15" w:history="1">
              <w:r w:rsidRPr="000414F4">
                <w:rPr>
                  <w:rStyle w:val="Hyperlink"/>
                  <w:color w:val="4472C4" w:themeColor="accent1"/>
                </w:rPr>
                <w:t>https://bit.ly/3is</w:t>
              </w:r>
              <w:r w:rsidRPr="000414F4">
                <w:rPr>
                  <w:rStyle w:val="Hyperlink"/>
                  <w:color w:val="4472C4" w:themeColor="accent1"/>
                </w:rPr>
                <w:t>5</w:t>
              </w:r>
              <w:r w:rsidRPr="000414F4">
                <w:rPr>
                  <w:rStyle w:val="Hyperlink"/>
                  <w:color w:val="4472C4" w:themeColor="accent1"/>
                </w:rPr>
                <w:t>K2c</w:t>
              </w:r>
            </w:hyperlink>
            <w:r w:rsidRPr="000414F4">
              <w:rPr>
                <w:color w:val="4472C4" w:themeColor="accent1"/>
              </w:rPr>
              <w:t xml:space="preserve"> </w:t>
            </w:r>
          </w:p>
        </w:tc>
      </w:tr>
      <w:bookmarkEnd w:id="0"/>
    </w:tbl>
    <w:p w14:paraId="19AA11C8" w14:textId="77777777" w:rsidR="007762B0" w:rsidRDefault="007762B0" w:rsidP="00E03BED"/>
    <w:p w14:paraId="4C4BF32F" w14:textId="3313D8C0" w:rsidR="00E03BED" w:rsidRDefault="00D96F1C" w:rsidP="00D96F1C">
      <w:pPr>
        <w:jc w:val="center"/>
        <w:rPr>
          <w:b/>
        </w:rPr>
      </w:pPr>
      <w:r w:rsidRPr="00D96F1C">
        <w:rPr>
          <w:b/>
        </w:rPr>
        <w:t>HONOURS/POST GRADUATE DIPLOMA RESEARCH TRAINING WORKSHOP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587"/>
        <w:gridCol w:w="1830"/>
        <w:gridCol w:w="4627"/>
        <w:gridCol w:w="2029"/>
        <w:gridCol w:w="2346"/>
      </w:tblGrid>
      <w:tr w:rsidR="001F78D6" w14:paraId="3697CD76" w14:textId="77777777" w:rsidTr="00EC0991">
        <w:tc>
          <w:tcPr>
            <w:tcW w:w="532" w:type="dxa"/>
          </w:tcPr>
          <w:p w14:paraId="0AB388C8" w14:textId="39919831" w:rsidR="001F78D6" w:rsidRPr="001F78D6" w:rsidRDefault="001F78D6" w:rsidP="00EC0991">
            <w:pPr>
              <w:rPr>
                <w:b/>
              </w:rPr>
            </w:pPr>
            <w:r w:rsidRPr="001F78D6">
              <w:rPr>
                <w:b/>
              </w:rPr>
              <w:t xml:space="preserve">NO </w:t>
            </w:r>
          </w:p>
        </w:tc>
        <w:tc>
          <w:tcPr>
            <w:tcW w:w="1597" w:type="dxa"/>
          </w:tcPr>
          <w:p w14:paraId="2493175B" w14:textId="11355FA9" w:rsidR="001F78D6" w:rsidRPr="001F78D6" w:rsidRDefault="001F78D6" w:rsidP="00EC0991">
            <w:pPr>
              <w:rPr>
                <w:b/>
              </w:rPr>
            </w:pPr>
            <w:r w:rsidRPr="001F78D6">
              <w:rPr>
                <w:b/>
              </w:rPr>
              <w:t xml:space="preserve">DAY </w:t>
            </w:r>
          </w:p>
        </w:tc>
        <w:tc>
          <w:tcPr>
            <w:tcW w:w="1841" w:type="dxa"/>
          </w:tcPr>
          <w:p w14:paraId="39F3C877" w14:textId="5AE44966" w:rsidR="001F78D6" w:rsidRPr="001F78D6" w:rsidRDefault="001F78D6" w:rsidP="00EC0991">
            <w:pPr>
              <w:rPr>
                <w:b/>
              </w:rPr>
            </w:pPr>
            <w:r w:rsidRPr="001F78D6">
              <w:rPr>
                <w:b/>
              </w:rPr>
              <w:t xml:space="preserve">TIME </w:t>
            </w:r>
          </w:p>
        </w:tc>
        <w:tc>
          <w:tcPr>
            <w:tcW w:w="4672" w:type="dxa"/>
          </w:tcPr>
          <w:p w14:paraId="585E3EDE" w14:textId="2535344A" w:rsidR="001F78D6" w:rsidRPr="001F78D6" w:rsidRDefault="001F78D6" w:rsidP="00EC0991">
            <w:pPr>
              <w:rPr>
                <w:b/>
              </w:rPr>
            </w:pPr>
            <w:r w:rsidRPr="001F78D6">
              <w:rPr>
                <w:b/>
              </w:rPr>
              <w:t xml:space="preserve">THEME </w:t>
            </w:r>
          </w:p>
        </w:tc>
        <w:tc>
          <w:tcPr>
            <w:tcW w:w="2038" w:type="dxa"/>
          </w:tcPr>
          <w:p w14:paraId="329EA8FC" w14:textId="0C65F5B5" w:rsidR="001F78D6" w:rsidRPr="001F78D6" w:rsidRDefault="001F78D6" w:rsidP="00EC0991">
            <w:pPr>
              <w:rPr>
                <w:b/>
              </w:rPr>
            </w:pPr>
            <w:r w:rsidRPr="001F78D6">
              <w:rPr>
                <w:b/>
              </w:rPr>
              <w:t xml:space="preserve">FACILITATOR </w:t>
            </w:r>
          </w:p>
        </w:tc>
        <w:tc>
          <w:tcPr>
            <w:tcW w:w="2270" w:type="dxa"/>
          </w:tcPr>
          <w:p w14:paraId="0BC59953" w14:textId="16FE1103" w:rsidR="001F78D6" w:rsidRPr="001F78D6" w:rsidRDefault="001F78D6" w:rsidP="00EC0991">
            <w:pPr>
              <w:rPr>
                <w:b/>
              </w:rPr>
            </w:pPr>
            <w:r w:rsidRPr="001F78D6">
              <w:rPr>
                <w:b/>
              </w:rPr>
              <w:t xml:space="preserve">LINK </w:t>
            </w:r>
          </w:p>
        </w:tc>
      </w:tr>
      <w:tr w:rsidR="001F78D6" w14:paraId="4985817A" w14:textId="77777777" w:rsidTr="00EC0991">
        <w:tc>
          <w:tcPr>
            <w:tcW w:w="532" w:type="dxa"/>
          </w:tcPr>
          <w:p w14:paraId="78B1E634" w14:textId="77777777" w:rsidR="001F78D6" w:rsidRDefault="001F78D6" w:rsidP="00EC0991">
            <w:r>
              <w:t>1</w:t>
            </w:r>
          </w:p>
        </w:tc>
        <w:tc>
          <w:tcPr>
            <w:tcW w:w="1597" w:type="dxa"/>
          </w:tcPr>
          <w:p w14:paraId="5BD95DE3" w14:textId="52CB94A2" w:rsidR="001F78D6" w:rsidRDefault="00E16FCB" w:rsidP="00EC0991">
            <w:r>
              <w:t>20</w:t>
            </w:r>
            <w:r w:rsidR="001F78D6">
              <w:t xml:space="preserve"> August </w:t>
            </w:r>
          </w:p>
        </w:tc>
        <w:tc>
          <w:tcPr>
            <w:tcW w:w="1841" w:type="dxa"/>
          </w:tcPr>
          <w:p w14:paraId="3CF3B730" w14:textId="2BCB13FB" w:rsidR="001F78D6" w:rsidRDefault="001F78D6" w:rsidP="00EC0991">
            <w:r>
              <w:t>9-1</w:t>
            </w:r>
            <w:r>
              <w:t>2</w:t>
            </w:r>
            <w:r>
              <w:t xml:space="preserve"> </w:t>
            </w:r>
            <w:r w:rsidRPr="00111850">
              <w:t>(+2GMT)</w:t>
            </w:r>
          </w:p>
        </w:tc>
        <w:tc>
          <w:tcPr>
            <w:tcW w:w="4672" w:type="dxa"/>
          </w:tcPr>
          <w:p w14:paraId="6CC79197" w14:textId="52160B3F" w:rsidR="001F78D6" w:rsidRDefault="00BB28FA" w:rsidP="00EC0991">
            <w:r w:rsidRPr="00BB28FA">
              <w:t xml:space="preserve">Introduction to Quantitative </w:t>
            </w:r>
            <w:r>
              <w:t xml:space="preserve">Research </w:t>
            </w:r>
          </w:p>
        </w:tc>
        <w:tc>
          <w:tcPr>
            <w:tcW w:w="2038" w:type="dxa"/>
          </w:tcPr>
          <w:p w14:paraId="3F292FF0" w14:textId="083F8288" w:rsidR="001F78D6" w:rsidRDefault="001F78D6" w:rsidP="00EC0991">
            <w:r>
              <w:t xml:space="preserve">Prof Du Plessis </w:t>
            </w:r>
          </w:p>
        </w:tc>
        <w:tc>
          <w:tcPr>
            <w:tcW w:w="2270" w:type="dxa"/>
          </w:tcPr>
          <w:p w14:paraId="2A20DB30" w14:textId="7C6D8F1C" w:rsidR="001F78D6" w:rsidRPr="000414F4" w:rsidRDefault="00FF1DCF" w:rsidP="00EC0991">
            <w:pPr>
              <w:rPr>
                <w:color w:val="4472C4" w:themeColor="accent1"/>
              </w:rPr>
            </w:pPr>
            <w:hyperlink r:id="rId16" w:history="1">
              <w:r w:rsidRPr="00340920">
                <w:rPr>
                  <w:rStyle w:val="Hyperlink"/>
                </w:rPr>
                <w:t>https://</w:t>
              </w:r>
              <w:r w:rsidRPr="00340920">
                <w:rPr>
                  <w:rStyle w:val="Hyperlink"/>
                </w:rPr>
                <w:t>b</w:t>
              </w:r>
              <w:r w:rsidRPr="00340920">
                <w:rPr>
                  <w:rStyle w:val="Hyperlink"/>
                </w:rPr>
                <w:t>it.ly/3gMVxwV</w:t>
              </w:r>
            </w:hyperlink>
            <w:r>
              <w:rPr>
                <w:color w:val="4472C4" w:themeColor="accent1"/>
              </w:rPr>
              <w:t xml:space="preserve"> </w:t>
            </w:r>
          </w:p>
        </w:tc>
      </w:tr>
      <w:tr w:rsidR="001F78D6" w14:paraId="6FEB4BD0" w14:textId="77777777" w:rsidTr="00EC0991">
        <w:tc>
          <w:tcPr>
            <w:tcW w:w="532" w:type="dxa"/>
          </w:tcPr>
          <w:p w14:paraId="21C4F246" w14:textId="77777777" w:rsidR="001F78D6" w:rsidRDefault="001F78D6" w:rsidP="00EC0991">
            <w:r>
              <w:t>2</w:t>
            </w:r>
          </w:p>
        </w:tc>
        <w:tc>
          <w:tcPr>
            <w:tcW w:w="1597" w:type="dxa"/>
          </w:tcPr>
          <w:p w14:paraId="1B8F2FD0" w14:textId="35F4DB29" w:rsidR="001F78D6" w:rsidRDefault="001F78D6" w:rsidP="00EC0991">
            <w:r>
              <w:t>2</w:t>
            </w:r>
            <w:r w:rsidR="00E16FCB">
              <w:t>8</w:t>
            </w:r>
            <w:r>
              <w:t xml:space="preserve"> August </w:t>
            </w:r>
          </w:p>
        </w:tc>
        <w:tc>
          <w:tcPr>
            <w:tcW w:w="1841" w:type="dxa"/>
          </w:tcPr>
          <w:p w14:paraId="5F2A03DF" w14:textId="77777777" w:rsidR="001F78D6" w:rsidRDefault="001F78D6" w:rsidP="00EC0991">
            <w:r>
              <w:t>9-12 AM (+2GMT)</w:t>
            </w:r>
          </w:p>
        </w:tc>
        <w:tc>
          <w:tcPr>
            <w:tcW w:w="4672" w:type="dxa"/>
          </w:tcPr>
          <w:p w14:paraId="69E35C86" w14:textId="5D7E0953" w:rsidR="001F78D6" w:rsidRDefault="00BB28FA" w:rsidP="00EC0991">
            <w:r w:rsidRPr="00BB28FA">
              <w:t>Introduction to Qua</w:t>
            </w:r>
            <w:r>
              <w:t>litative</w:t>
            </w:r>
            <w:r w:rsidRPr="00BB28FA">
              <w:t xml:space="preserve"> </w:t>
            </w:r>
            <w:r>
              <w:t>Research</w:t>
            </w:r>
          </w:p>
        </w:tc>
        <w:tc>
          <w:tcPr>
            <w:tcW w:w="2038" w:type="dxa"/>
          </w:tcPr>
          <w:p w14:paraId="11BD28B0" w14:textId="1BD9334B" w:rsidR="001F78D6" w:rsidRDefault="001A0FDA" w:rsidP="00EC0991">
            <w:r>
              <w:t>Prof Du Plessis</w:t>
            </w:r>
          </w:p>
        </w:tc>
        <w:tc>
          <w:tcPr>
            <w:tcW w:w="2270" w:type="dxa"/>
          </w:tcPr>
          <w:p w14:paraId="30134FDB" w14:textId="6A3174C6" w:rsidR="001F78D6" w:rsidRPr="000414F4" w:rsidRDefault="009C271D" w:rsidP="00EC0991">
            <w:pPr>
              <w:rPr>
                <w:color w:val="4472C4" w:themeColor="accent1"/>
              </w:rPr>
            </w:pPr>
            <w:hyperlink r:id="rId17" w:history="1">
              <w:r w:rsidRPr="00340920">
                <w:rPr>
                  <w:rStyle w:val="Hyperlink"/>
                </w:rPr>
                <w:t>https:/</w:t>
              </w:r>
              <w:r w:rsidRPr="00340920">
                <w:rPr>
                  <w:rStyle w:val="Hyperlink"/>
                </w:rPr>
                <w:t>/</w:t>
              </w:r>
              <w:r w:rsidRPr="00340920">
                <w:rPr>
                  <w:rStyle w:val="Hyperlink"/>
                </w:rPr>
                <w:t>bit.ly/2XOo6SZ</w:t>
              </w:r>
            </w:hyperlink>
            <w:r>
              <w:rPr>
                <w:color w:val="4472C4" w:themeColor="accent1"/>
              </w:rPr>
              <w:t xml:space="preserve"> </w:t>
            </w:r>
          </w:p>
        </w:tc>
      </w:tr>
    </w:tbl>
    <w:p w14:paraId="1B6F05C2" w14:textId="77777777" w:rsidR="00D96F1C" w:rsidRPr="00D96F1C" w:rsidRDefault="00D96F1C" w:rsidP="00D96F1C">
      <w:pPr>
        <w:jc w:val="center"/>
        <w:rPr>
          <w:b/>
        </w:rPr>
      </w:pPr>
    </w:p>
    <w:sectPr w:rsidR="00D96F1C" w:rsidRPr="00D96F1C" w:rsidSect="007017FE">
      <w:headerReference w:type="default" r:id="rId1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073C0" w14:textId="77777777" w:rsidR="0034330A" w:rsidRDefault="0034330A" w:rsidP="00E664C1">
      <w:pPr>
        <w:spacing w:after="0" w:line="240" w:lineRule="auto"/>
      </w:pPr>
      <w:r>
        <w:separator/>
      </w:r>
    </w:p>
  </w:endnote>
  <w:endnote w:type="continuationSeparator" w:id="0">
    <w:p w14:paraId="339E34B8" w14:textId="77777777" w:rsidR="0034330A" w:rsidRDefault="0034330A" w:rsidP="00E66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72F97" w14:textId="77777777" w:rsidR="0034330A" w:rsidRDefault="0034330A" w:rsidP="00E664C1">
      <w:pPr>
        <w:spacing w:after="0" w:line="240" w:lineRule="auto"/>
      </w:pPr>
      <w:r>
        <w:separator/>
      </w:r>
    </w:p>
  </w:footnote>
  <w:footnote w:type="continuationSeparator" w:id="0">
    <w:p w14:paraId="52448ACA" w14:textId="77777777" w:rsidR="0034330A" w:rsidRDefault="0034330A" w:rsidP="00E66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83FCA" w14:textId="3962EA96" w:rsidR="00E664C1" w:rsidRDefault="00E664C1" w:rsidP="00E664C1">
    <w:pPr>
      <w:pStyle w:val="Header"/>
      <w:jc w:val="right"/>
    </w:pPr>
    <w:r w:rsidRPr="00E664C1">
      <w:rPr>
        <w:rFonts w:ascii="Times" w:eastAsia="Times" w:hAnsi="Times" w:cs="Times New Roman"/>
        <w:noProof/>
        <w:sz w:val="24"/>
        <w:szCs w:val="20"/>
        <w:lang w:val="en-US"/>
      </w:rPr>
      <w:drawing>
        <wp:inline distT="0" distB="0" distL="0" distR="0" wp14:anchorId="1EE0FCB9" wp14:editId="384C0F89">
          <wp:extent cx="3175000" cy="633730"/>
          <wp:effectExtent l="0" t="0" r="0" b="0"/>
          <wp:docPr id="1" name="Picture 1" descr="FINAL CG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NAL CG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5000" cy="63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66066"/>
    <w:multiLevelType w:val="hybridMultilevel"/>
    <w:tmpl w:val="CE02C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E5277"/>
    <w:multiLevelType w:val="hybridMultilevel"/>
    <w:tmpl w:val="83F6F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16718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1506B1"/>
    <w:multiLevelType w:val="hybridMultilevel"/>
    <w:tmpl w:val="B0AE8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17868"/>
    <w:multiLevelType w:val="hybridMultilevel"/>
    <w:tmpl w:val="26645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DM0tbAwNjM3NzZV0lEKTi0uzszPAymwqAUADS3DziwAAAA="/>
  </w:docVars>
  <w:rsids>
    <w:rsidRoot w:val="004B07DD"/>
    <w:rsid w:val="00000394"/>
    <w:rsid w:val="000414F4"/>
    <w:rsid w:val="00050016"/>
    <w:rsid w:val="000563B8"/>
    <w:rsid w:val="00061B83"/>
    <w:rsid w:val="000B1BA3"/>
    <w:rsid w:val="000E1A98"/>
    <w:rsid w:val="00111850"/>
    <w:rsid w:val="001264BF"/>
    <w:rsid w:val="00166627"/>
    <w:rsid w:val="00166D4F"/>
    <w:rsid w:val="0019163B"/>
    <w:rsid w:val="00197313"/>
    <w:rsid w:val="001A0FDA"/>
    <w:rsid w:val="001A273A"/>
    <w:rsid w:val="001F78D6"/>
    <w:rsid w:val="00232C1A"/>
    <w:rsid w:val="00245697"/>
    <w:rsid w:val="0025769E"/>
    <w:rsid w:val="00287AB8"/>
    <w:rsid w:val="002B3D08"/>
    <w:rsid w:val="002C6A58"/>
    <w:rsid w:val="002F4908"/>
    <w:rsid w:val="003255A8"/>
    <w:rsid w:val="00327CB3"/>
    <w:rsid w:val="003319FA"/>
    <w:rsid w:val="00332C54"/>
    <w:rsid w:val="0034190D"/>
    <w:rsid w:val="003419D4"/>
    <w:rsid w:val="0034330A"/>
    <w:rsid w:val="003755B8"/>
    <w:rsid w:val="00376054"/>
    <w:rsid w:val="00387EFC"/>
    <w:rsid w:val="003B12F4"/>
    <w:rsid w:val="00400F89"/>
    <w:rsid w:val="00411DD1"/>
    <w:rsid w:val="00412247"/>
    <w:rsid w:val="004A20BF"/>
    <w:rsid w:val="004B07DD"/>
    <w:rsid w:val="004D1469"/>
    <w:rsid w:val="004D18B9"/>
    <w:rsid w:val="004F3B7C"/>
    <w:rsid w:val="005070EF"/>
    <w:rsid w:val="00521E94"/>
    <w:rsid w:val="00541A8C"/>
    <w:rsid w:val="0059186B"/>
    <w:rsid w:val="005C4CFD"/>
    <w:rsid w:val="005E3D38"/>
    <w:rsid w:val="00607D00"/>
    <w:rsid w:val="0062127D"/>
    <w:rsid w:val="00644505"/>
    <w:rsid w:val="00670A66"/>
    <w:rsid w:val="007017FE"/>
    <w:rsid w:val="007350ED"/>
    <w:rsid w:val="0075549E"/>
    <w:rsid w:val="007734E9"/>
    <w:rsid w:val="007762B0"/>
    <w:rsid w:val="00782175"/>
    <w:rsid w:val="00791DF4"/>
    <w:rsid w:val="007932A1"/>
    <w:rsid w:val="007B42B8"/>
    <w:rsid w:val="007B70D4"/>
    <w:rsid w:val="007C3ED5"/>
    <w:rsid w:val="007C692F"/>
    <w:rsid w:val="007F7B68"/>
    <w:rsid w:val="00821169"/>
    <w:rsid w:val="008318AE"/>
    <w:rsid w:val="00837C8C"/>
    <w:rsid w:val="008730FE"/>
    <w:rsid w:val="00883850"/>
    <w:rsid w:val="00894120"/>
    <w:rsid w:val="0089721E"/>
    <w:rsid w:val="008B4715"/>
    <w:rsid w:val="008E6628"/>
    <w:rsid w:val="009166AB"/>
    <w:rsid w:val="0094316B"/>
    <w:rsid w:val="009562F8"/>
    <w:rsid w:val="00965E8D"/>
    <w:rsid w:val="00966FCE"/>
    <w:rsid w:val="009C271D"/>
    <w:rsid w:val="009C56AF"/>
    <w:rsid w:val="009D3FB7"/>
    <w:rsid w:val="00A0197C"/>
    <w:rsid w:val="00A251E6"/>
    <w:rsid w:val="00A26582"/>
    <w:rsid w:val="00AE5812"/>
    <w:rsid w:val="00B41B63"/>
    <w:rsid w:val="00B46F02"/>
    <w:rsid w:val="00B63121"/>
    <w:rsid w:val="00B82D6D"/>
    <w:rsid w:val="00B83D24"/>
    <w:rsid w:val="00BB28FA"/>
    <w:rsid w:val="00C04EEF"/>
    <w:rsid w:val="00C11F31"/>
    <w:rsid w:val="00C14593"/>
    <w:rsid w:val="00C35674"/>
    <w:rsid w:val="00C37519"/>
    <w:rsid w:val="00C42C8D"/>
    <w:rsid w:val="00C61EAA"/>
    <w:rsid w:val="00C7741E"/>
    <w:rsid w:val="00CC0665"/>
    <w:rsid w:val="00CE0EF2"/>
    <w:rsid w:val="00D01FFE"/>
    <w:rsid w:val="00D3100A"/>
    <w:rsid w:val="00D329F3"/>
    <w:rsid w:val="00D63017"/>
    <w:rsid w:val="00D96F1C"/>
    <w:rsid w:val="00DB0730"/>
    <w:rsid w:val="00DD21E6"/>
    <w:rsid w:val="00E0374B"/>
    <w:rsid w:val="00E03BED"/>
    <w:rsid w:val="00E05EBB"/>
    <w:rsid w:val="00E15E82"/>
    <w:rsid w:val="00E16FCB"/>
    <w:rsid w:val="00E35C8F"/>
    <w:rsid w:val="00E442BC"/>
    <w:rsid w:val="00E62321"/>
    <w:rsid w:val="00E664C1"/>
    <w:rsid w:val="00E810AA"/>
    <w:rsid w:val="00EB1D6E"/>
    <w:rsid w:val="00EB7939"/>
    <w:rsid w:val="00F1449F"/>
    <w:rsid w:val="00F867FD"/>
    <w:rsid w:val="00F977CB"/>
    <w:rsid w:val="00FC1185"/>
    <w:rsid w:val="00FC42DC"/>
    <w:rsid w:val="00FD22AE"/>
    <w:rsid w:val="00FF1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463ED"/>
  <w15:chartTrackingRefBased/>
  <w15:docId w15:val="{838E7262-9377-494C-AB78-78A97B3F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Z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7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6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4C1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E66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4C1"/>
    <w:rPr>
      <w:lang w:val="en-ZA"/>
    </w:rPr>
  </w:style>
  <w:style w:type="character" w:styleId="Hyperlink">
    <w:name w:val="Hyperlink"/>
    <w:basedOn w:val="DefaultParagraphFont"/>
    <w:uiPriority w:val="99"/>
    <w:unhideWhenUsed/>
    <w:rsid w:val="001264B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3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8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2XQlhRr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0ITZOW" TargetMode="External"/><Relationship Id="rId17" Type="http://schemas.openxmlformats.org/officeDocument/2006/relationships/hyperlink" Target="https://bit.ly/2XOo6S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gMVxw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i94roz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3is5K2c" TargetMode="External"/><Relationship Id="rId10" Type="http://schemas.openxmlformats.org/officeDocument/2006/relationships/hyperlink" Target="https://bit.ly/3kxU6ER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t.ly/2PJkYU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9FB32F2806FB4A854286FCE2583E03" ma:contentTypeVersion="13" ma:contentTypeDescription="Create a new document." ma:contentTypeScope="" ma:versionID="1571fded06c301ecbcd780e708122ef5">
  <xsd:schema xmlns:xsd="http://www.w3.org/2001/XMLSchema" xmlns:xs="http://www.w3.org/2001/XMLSchema" xmlns:p="http://schemas.microsoft.com/office/2006/metadata/properties" xmlns:ns3="a9d756a5-cc1e-4afd-9fb8-d8bea4ca67f7" xmlns:ns4="2ff65036-02b0-4dfb-8c42-e2587b40ae2f" targetNamespace="http://schemas.microsoft.com/office/2006/metadata/properties" ma:root="true" ma:fieldsID="7a0d0f4591603f8acd5e30fd451ac567" ns3:_="" ns4:_="">
    <xsd:import namespace="a9d756a5-cc1e-4afd-9fb8-d8bea4ca67f7"/>
    <xsd:import namespace="2ff65036-02b0-4dfb-8c42-e2587b40ae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756a5-cc1e-4afd-9fb8-d8bea4ca6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65036-02b0-4dfb-8c42-e2587b40ae2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E2628B-F53F-449D-A0C1-A51FAC626D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d756a5-cc1e-4afd-9fb8-d8bea4ca67f7"/>
    <ds:schemaRef ds:uri="2ff65036-02b0-4dfb-8c42-e2587b40ae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7CA4E9-6319-4DC5-837A-5643461B12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BD3ED6-A13D-4D27-BD35-584DF2E021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jila, Tonny</dc:creator>
  <cp:keywords/>
  <dc:description/>
  <cp:lastModifiedBy>Matjila, Tonny</cp:lastModifiedBy>
  <cp:revision>77</cp:revision>
  <dcterms:created xsi:type="dcterms:W3CDTF">2020-04-29T04:15:00Z</dcterms:created>
  <dcterms:modified xsi:type="dcterms:W3CDTF">2020-08-11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9FB32F2806FB4A854286FCE2583E03</vt:lpwstr>
  </property>
</Properties>
</file>